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Teacher</w:t>
      </w:r>
      <w:r>
        <w:t xml:space="preserve"> </w:t>
      </w:r>
      <w:r>
        <w:t xml:space="preserve">Secondary</w:t>
      </w:r>
      <w:r>
        <w:t xml:space="preserve"> </w:t>
      </w:r>
      <w:r>
        <w:t xml:space="preserve">-</w:t>
      </w:r>
      <w:r>
        <w:t xml:space="preserve"> </w:t>
      </w:r>
      <w:r>
        <w:t xml:space="preserve">United</w:t>
      </w:r>
      <w:r>
        <w:t xml:space="preserve"> </w:t>
      </w:r>
      <w:r>
        <w:t xml:space="preserve">Kingdom</w:t>
      </w:r>
      <w:r>
        <w:t xml:space="preserve"> </w:t>
      </w:r>
      <w:r>
        <w:t xml:space="preserve">Birmingham</w:t>
      </w:r>
    </w:p>
    <w:bookmarkStart w:id="25" w:name="X67f2e480b2c28745a7f475fb232458eee62cc4f"/>
    <w:p>
      <w:pPr>
        <w:pStyle w:val="Heading1"/>
      </w:pPr>
      <w:r>
        <w:t xml:space="preserve">Cover Letter for Secondary Teacher Position in United Kingdom Birmingham</w:t>
      </w:r>
    </w:p>
    <w:p>
      <w:pPr>
        <w:pStyle w:val="FirstParagraph"/>
      </w:pPr>
      <w:r>
        <w:t xml:space="preserve">Dear [Hiring Manager's Name],</w:t>
      </w:r>
    </w:p>
    <w:p>
      <w:pPr>
        <w:pStyle w:val="BodyText"/>
      </w:pPr>
      <w:r>
        <w:t xml:space="preserve">I am writing to express my sincere interest in the Secondary Teacher position at your esteemed institution in Birmingham, United Kingdom. As an experienced and passionate educator with a deep commitment to fostering academic excellence and student growth, I am eager to contribute my skills, expertise, and dedication to your school’s mission. Birmingham’s reputation as a vibrant hub of cultural diversity and educational innovation aligns perfectly with my professional goals, and I am excited about the opportunity to join a community that values both academic rigor and holistic development.</w:t>
      </w:r>
    </w:p>
    <w:p>
      <w:pPr>
        <w:pStyle w:val="BodyText"/>
      </w:pPr>
      <w:r>
        <w:t xml:space="preserve">With [X years] of experience in secondary education, I have cultivated a strong foundation in curriculum design, classroom management, and student engagement. My teaching career has been rooted in empowering students to reach their full potential through personalized learning strategies, innovative pedagogy, and a focus on critical thinking. Whether I am teaching English Literature at [Previous School Name] or mentoring students in Science at [Another Previous Institution], I have consistently prioritized creating an inclusive and stimulating environment where every learner feels motivated to succeed.</w:t>
      </w:r>
    </w:p>
    <w:bookmarkStart w:id="20" w:name="Xa65ec095e1425ce22ef10ce551becbb180e9d89"/>
    <w:p>
      <w:pPr>
        <w:pStyle w:val="Heading2"/>
      </w:pPr>
      <w:r>
        <w:t xml:space="preserve">Why Birmingham? A Commitment to Community and Education</w:t>
      </w:r>
    </w:p>
    <w:p>
      <w:pPr>
        <w:pStyle w:val="FirstParagraph"/>
      </w:pPr>
      <w:r>
        <w:t xml:space="preserve">Birmingham, as a city renowned for its dynamic cultural tapestry and historic significance, presents a unique opportunity to teach in a setting where diversity is celebrated and education is seen as a cornerstone of progress. The United Kingdom’s secondary education system emphasizes not only academic achievement but also the development of well-rounded individuals equipped to thrive in an ever-evolving world. My teaching philosophy resonates deeply with these principles, and I am particularly drawn to your school’s emphasis on [specific value or initiative mentioned in the job posting, e.g., "community engagement" or "innovative STEM programs"].</w:t>
      </w:r>
    </w:p>
    <w:p>
      <w:pPr>
        <w:pStyle w:val="BodyText"/>
      </w:pPr>
      <w:r>
        <w:t xml:space="preserve">Having worked in schools across the UK, I understand the importance of adapting to local educational standards while embracing global best practices. Birmingham’s secondary schools are at the forefront of this balance, and I am eager to bring my experience in [specific subject or area, e.g., "GCSE English" or "Key Stage 3 Science"] to support your students’ academic journey. My ability to connect with learners from diverse backgrounds—whether through culturally responsive teaching or collaborative project-based learning—has consistently led to measurable improvements in student outcomes and engagement.</w:t>
      </w:r>
    </w:p>
    <w:bookmarkEnd w:id="20"/>
    <w:bookmarkStart w:id="21" w:name="professional-experience-and-achievements"/>
    <w:p>
      <w:pPr>
        <w:pStyle w:val="Heading2"/>
      </w:pPr>
      <w:r>
        <w:t xml:space="preserve">Professional Experience and Achievements</w:t>
      </w:r>
    </w:p>
    <w:p>
      <w:pPr>
        <w:pStyle w:val="FirstParagraph"/>
      </w:pPr>
      <w:r>
        <w:t xml:space="preserve">Over the past [X years], I have taught a wide range of subjects, including [list subjects], at various secondary schools. My work has been recognized through accolades such as [mention awards, certifications, or notable achievements, e.g., "Best Teacher in 2023" or "National Teaching Excellence Award"]. At my previous role at [Previous School Name], I led a cross-curricular initiative that integrated digital literacy into the English curriculum, resulting in a 25% increase in student participation and a 15% improvement in exam results. This success underscored my belief that innovative teaching methods can transform classroom dynamics and elevate student performance.</w:t>
      </w:r>
    </w:p>
    <w:p>
      <w:pPr>
        <w:pStyle w:val="BodyText"/>
      </w:pPr>
      <w:r>
        <w:t xml:space="preserve">In addition to classroom instruction, I have actively participated in staff development programs, mentoring new teachers, and collaborating with colleagues to refine teaching strategies. My experience as a [previous role, e.g., "Head of Department" or "Curriculum Coordinator"] has honed my ability to work within structured frameworks while fostering creativity and adaptability. I am confident that these skills will enable me to contribute meaningfully to your school’s educational vision.</w:t>
      </w:r>
    </w:p>
    <w:bookmarkEnd w:id="21"/>
    <w:bookmarkStart w:id="22" w:name="alignment-with-the-schools-mission"/>
    <w:p>
      <w:pPr>
        <w:pStyle w:val="Heading2"/>
      </w:pPr>
      <w:r>
        <w:t xml:space="preserve">Alignment with the School’s Mission</w:t>
      </w:r>
    </w:p>
    <w:p>
      <w:pPr>
        <w:pStyle w:val="FirstParagraph"/>
      </w:pPr>
      <w:r>
        <w:t xml:space="preserve">Your school’s commitment to [specific mission or goal, e.g., "nurturing lifelong learners" or "promoting social responsibility"] deeply resonates with my own values. I am particularly inspired by your focus on [specific program, initiative, or value], which aligns with my dedication to creating a classroom environment where students feel empowered to ask questions, take risks, and embrace challenges. Whether through extracurricular activities such as [mention clubs or programs], community partnerships, or academic support systems, I am eager to collaborate with your team to ensure every student has the tools they need to succeed.</w:t>
      </w:r>
    </w:p>
    <w:p>
      <w:pPr>
        <w:pStyle w:val="BodyText"/>
      </w:pPr>
      <w:r>
        <w:t xml:space="preserve">As a secondary teacher in Birmingham, I understand the importance of addressing both the academic and emotional needs of students. My approach is grounded in empathy, consistency, and a belief that education is a collaborative process. I have experience working with students who require additional support, including those with [specific needs, e.g., "learning difficulties" or "language barriers"], and I am committed to ensuring all learners feel valued and included.</w:t>
      </w:r>
    </w:p>
    <w:bookmarkEnd w:id="22"/>
    <w:bookmarkStart w:id="23" w:name="why-choose-me"/>
    <w:p>
      <w:pPr>
        <w:pStyle w:val="Heading2"/>
      </w:pPr>
      <w:r>
        <w:t xml:space="preserve">Why Choose Me?</w:t>
      </w:r>
    </w:p>
    <w:p>
      <w:pPr>
        <w:pStyle w:val="FirstParagraph"/>
      </w:pPr>
      <w:r>
        <w:t xml:space="preserve">What sets me apart as a secondary teacher is my unwavering dedication to student growth, my adaptability in the face of evolving educational demands, and my passion for lifelong learning. I am not only a skilled educator but also a reflective practitioner who continuously seeks ways to improve my teaching methods through professional development and peer collaboration. My ability to build strong relationships with students, parents, and colleagues has been instrumental in creating positive learning environments at every school I have served.</w:t>
      </w:r>
    </w:p>
    <w:p>
      <w:pPr>
        <w:pStyle w:val="BodyText"/>
      </w:pPr>
      <w:r>
        <w:t xml:space="preserve">Furthermore, my experience in [specific area, e.g., "assessing student progress" or "implementing technology in the classroom"] has equipped me with the tools to support your school’s goals. I am also proficient in [mention relevant skills, e.g., "data analysis for lesson planning" or "using educational software"], which I believe will enhance my effectiveness as a secondary teacher in Birmingham.</w:t>
      </w:r>
    </w:p>
    <w:bookmarkEnd w:id="23"/>
    <w:bookmarkStart w:id="24" w:name="conclusion"/>
    <w:p>
      <w:pPr>
        <w:pStyle w:val="Heading2"/>
      </w:pPr>
      <w:r>
        <w:t xml:space="preserve">Conclusion</w:t>
      </w:r>
    </w:p>
    <w:p>
      <w:pPr>
        <w:pStyle w:val="FirstParagraph"/>
      </w:pPr>
      <w:r>
        <w:t xml:space="preserve">In conclusion, I am enthusiastic about the opportunity to contribute my expertise, energy, and passion for teaching to your school in Birmingham. I am confident that my background in secondary education, combined with my commitment to excellence and innovation, will make me a valuable asset to your team. I would be honored to discuss how my skills and experiences align with your institution’s needs.</w:t>
      </w:r>
    </w:p>
    <w:p>
      <w:pPr>
        <w:pStyle w:val="BodyText"/>
      </w:pPr>
      <w:r>
        <w:t xml:space="preserve">Thank you for considering my application. I look forward to the possibility of joining your school and contributing to its continued success in the United Kingdom Birmingham community.</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Teacher Secondary - United Kingdom Birmingham</dc:title>
  <dc:creator/>
  <dc:language>en</dc:language>
  <cp:keywords/>
  <dcterms:created xsi:type="dcterms:W3CDTF">2026-07-23T22:48:59Z</dcterms:created>
  <dcterms:modified xsi:type="dcterms:W3CDTF">2026-07-23T22:48:59Z</dcterms:modified>
</cp:coreProperties>
</file>

<file path=docProps/custom.xml><?xml version="1.0" encoding="utf-8"?>
<Properties xmlns="http://schemas.openxmlformats.org/officeDocument/2006/custom-properties" xmlns:vt="http://schemas.openxmlformats.org/officeDocument/2006/docPropsVTypes"/>
</file>